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_Wild_2024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Wild</w:t>
      </w:r>
    </w:p>
    <w:p>
      <w:pPr>
        <w:pStyle w:val="Date"/>
      </w:pPr>
      <w:r>
        <w:t xml:space="preserve">2024-06-06</w:t>
      </w:r>
    </w:p>
    <w:bookmarkStart w:id="20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rPr>
          <w:bCs/>
          <w:b/>
        </w:rPr>
        <w:t xml:space="preserve">Table S1</w:t>
      </w:r>
      <w:r>
        <w:t xml:space="preserve">. Basal treatment ANOVA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m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(Juvenile3_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5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juv3_mass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2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S2</w:t>
      </w:r>
      <w:r>
        <w:t xml:space="preserve">. ADP treatment ANOVA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m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(Juvenile3_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juv3_mass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5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2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S3</w:t>
      </w:r>
      <w:r>
        <w:t xml:space="preserve">. Oligo treatment ANOVA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m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(Juvenile3_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3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mass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1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S4</w:t>
      </w:r>
      <w:r>
        <w:t xml:space="preserve">. RCR treatment ANOVA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4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m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5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e(Juvenile3_Ag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3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mass_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8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v3_oroboros:chamb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5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.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S5</w:t>
      </w:r>
      <w:r>
        <w:t xml:space="preserve">. Mass and SVL basal ANOVA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rected_pmo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7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V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rected_pm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7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7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S6</w:t>
      </w:r>
      <w:r>
        <w:t xml:space="preserve"> </w:t>
      </w:r>
      <w:r>
        <w:t xml:space="preserve">Mass and SVL ADP ANOVA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p_corrected_pmo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8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1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.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1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V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p_corrected_pm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4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7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1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4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7.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S7</w:t>
      </w:r>
      <w:r>
        <w:t xml:space="preserve"> </w:t>
      </w:r>
      <w:r>
        <w:t xml:space="preserve">Mass and SVL Oligo ANOVA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igo_corrected_pmo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6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8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V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igo_corrected_pmo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.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2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8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S8</w:t>
      </w:r>
      <w:r>
        <w:t xml:space="preserve"> </w:t>
      </w:r>
      <w:r>
        <w:t xml:space="preserve">Mass and SVL RCR ANOVA model outpu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sq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1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5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1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12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VL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CR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4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CORT_Final_Hormone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9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(T4_corrected_ng_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3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0"/>
    <w:sectPr w:rsidR="00291A2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4A452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1D058C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142E0D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BB68D2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FB2BED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B9634A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20FA1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9FAA19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2080CE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36C13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90EC8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329A93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84037904" w:numId="1">
    <w:abstractNumId w:val="10"/>
  </w:num>
  <w:num w16cid:durableId="258954486" w:numId="2">
    <w:abstractNumId w:val="10"/>
  </w:num>
  <w:num w16cid:durableId="1783039726" w:numId="3">
    <w:abstractNumId w:val="0"/>
  </w:num>
  <w:num w16cid:durableId="824512667" w:numId="4">
    <w:abstractNumId w:val="1"/>
  </w:num>
  <w:num w16cid:durableId="562374569" w:numId="5">
    <w:abstractNumId w:val="2"/>
  </w:num>
  <w:num w16cid:durableId="782067676" w:numId="6">
    <w:abstractNumId w:val="3"/>
  </w:num>
  <w:num w16cid:durableId="1238827668" w:numId="7">
    <w:abstractNumId w:val="8"/>
  </w:num>
  <w:num w16cid:durableId="1144738584" w:numId="8">
    <w:abstractNumId w:val="4"/>
  </w:num>
  <w:num w16cid:durableId="1768425624" w:numId="9">
    <w:abstractNumId w:val="5"/>
  </w:num>
  <w:num w16cid:durableId="1536191747" w:numId="10">
    <w:abstractNumId w:val="6"/>
  </w:num>
  <w:num w16cid:durableId="2086148091" w:numId="11">
    <w:abstractNumId w:val="7"/>
  </w:num>
  <w:num w16cid:durableId="35828612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9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232B69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232B69"/>
    <w:rPr>
      <w:rFonts w:ascii="Times New Roman" w:hAnsi="Times New Roman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232B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_Wild_2024</dc:title>
  <dc:creator>Kristoffer Wild</dc:creator>
  <cp:keywords/>
  <dcterms:created xsi:type="dcterms:W3CDTF">2024-06-06T01:54:14Z</dcterms:created>
  <dcterms:modified xsi:type="dcterms:W3CDTF">2024-06-06T01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